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EE56E" w14:textId="69B2E21C" w:rsidR="00E863C6" w:rsidRDefault="00E863C6" w:rsidP="00E863C6">
      <w:pPr>
        <w:spacing w:after="0" w:line="240" w:lineRule="auto"/>
        <w:rPr>
          <w:rFonts w:ascii="Calibri Light" w:hAnsi="Calibri Light" w:cs="Calibri Light"/>
          <w:sz w:val="40"/>
          <w:szCs w:val="40"/>
          <w:lang w:val="en-US"/>
        </w:rPr>
      </w:pPr>
      <w:r>
        <w:rPr>
          <w:rFonts w:ascii="Calibri Light" w:hAnsi="Calibri Light" w:cs="Calibri Light"/>
          <w:sz w:val="40"/>
          <w:szCs w:val="40"/>
          <w:lang w:val="en-US"/>
        </w:rPr>
        <w:t>Curtin University Geoscientists &amp; Engineers - Guild Club Inauguration Meeting</w:t>
      </w:r>
    </w:p>
    <w:p w14:paraId="6A19BFF2" w14:textId="77777777" w:rsidR="00E863C6" w:rsidRDefault="00E863C6" w:rsidP="00E863C6">
      <w:pPr>
        <w:spacing w:after="0" w:line="240" w:lineRule="auto"/>
        <w:rPr>
          <w:rFonts w:ascii="Calibri" w:eastAsia="Times New Roman" w:hAnsi="Calibri" w:cs="Calibri"/>
          <w:b/>
          <w:bCs/>
          <w:kern w:val="0"/>
          <w:lang w:eastAsia="en-AU"/>
          <w14:ligatures w14:val="none"/>
        </w:rPr>
      </w:pPr>
    </w:p>
    <w:p w14:paraId="71125EDC" w14:textId="73D7BE5D" w:rsidR="00E863C6" w:rsidRPr="00E863C6" w:rsidRDefault="00E863C6" w:rsidP="00E863C6">
      <w:pPr>
        <w:spacing w:after="0" w:line="240" w:lineRule="auto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0"/>
          <w:lang w:eastAsia="en-AU"/>
          <w14:ligatures w14:val="none"/>
        </w:rPr>
        <w:t xml:space="preserve">Meeting Date: </w:t>
      </w: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4/10/2023 11:00 AM</w:t>
      </w:r>
    </w:p>
    <w:p w14:paraId="68CE010D" w14:textId="77777777" w:rsidR="00E863C6" w:rsidRPr="00E863C6" w:rsidRDefault="00E863C6" w:rsidP="00E863C6">
      <w:pPr>
        <w:spacing w:after="0" w:line="240" w:lineRule="auto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0"/>
          <w:lang w:eastAsia="en-AU"/>
          <w14:ligatures w14:val="none"/>
        </w:rPr>
        <w:t xml:space="preserve">Location: </w:t>
      </w: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Microsoft Teams Meeting</w:t>
      </w:r>
    </w:p>
    <w:p w14:paraId="420B358D" w14:textId="77777777" w:rsidR="00E863C6" w:rsidRPr="00E863C6" w:rsidRDefault="00E863C6" w:rsidP="00E863C6">
      <w:pPr>
        <w:spacing w:after="0" w:line="240" w:lineRule="auto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0"/>
          <w:lang w:eastAsia="en-AU"/>
          <w14:ligatures w14:val="none"/>
        </w:rPr>
        <w:t xml:space="preserve">Link to Outlook Item: </w:t>
      </w:r>
      <w:hyperlink r:id="rId5" w:history="1">
        <w:r w:rsidRPr="00E863C6">
          <w:rPr>
            <w:rFonts w:ascii="Calibri" w:eastAsia="Times New Roman" w:hAnsi="Calibri" w:cs="Calibri"/>
            <w:i/>
            <w:iCs/>
            <w:color w:val="0000FF"/>
            <w:kern w:val="0"/>
            <w:sz w:val="19"/>
            <w:szCs w:val="19"/>
            <w:u w:val="single"/>
            <w:lang w:eastAsia="en-AU"/>
            <w14:ligatures w14:val="none"/>
          </w:rPr>
          <w:t>click here</w:t>
        </w:r>
      </w:hyperlink>
    </w:p>
    <w:p w14:paraId="4312364B" w14:textId="77777777" w:rsidR="00E863C6" w:rsidRPr="00E863C6" w:rsidRDefault="00E863C6" w:rsidP="00E863C6">
      <w:pPr>
        <w:spacing w:after="0" w:line="240" w:lineRule="auto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0"/>
          <w:lang w:eastAsia="en-AU"/>
          <w14:ligatures w14:val="none"/>
        </w:rPr>
        <w:t>Invitation Message</w:t>
      </w:r>
    </w:p>
    <w:p w14:paraId="2CB9AD72" w14:textId="77777777" w:rsidR="00E863C6" w:rsidRPr="00E863C6" w:rsidRDefault="00E863C6" w:rsidP="00E863C6">
      <w:pPr>
        <w:spacing w:after="0" w:line="240" w:lineRule="auto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0"/>
          <w:lang w:eastAsia="en-AU"/>
          <w14:ligatures w14:val="none"/>
        </w:rPr>
        <w:t>Participants</w:t>
      </w:r>
    </w:p>
    <w:p w14:paraId="6A3FABDA" w14:textId="77777777" w:rsidR="00E863C6" w:rsidRPr="00E863C6" w:rsidRDefault="00000000" w:rsidP="00E863C6">
      <w:pPr>
        <w:spacing w:after="0" w:line="240" w:lineRule="auto"/>
        <w:ind w:left="54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hyperlink r:id="rId6" w:history="1">
        <w:r w:rsidR="00E863C6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Emad Al-Hemyari</w:t>
        </w:r>
      </w:hyperlink>
      <w:r w:rsidR="00E863C6" w:rsidRPr="00E863C6">
        <w:rPr>
          <w:rFonts w:ascii="Calibri" w:eastAsia="Times New Roman" w:hAnsi="Calibri" w:cs="Calibri"/>
          <w:color w:val="000000"/>
          <w:kern w:val="0"/>
          <w:lang w:val="en-US" w:eastAsia="en-AU"/>
          <w14:ligatures w14:val="none"/>
        </w:rPr>
        <w:t xml:space="preserve"> </w:t>
      </w:r>
      <w:r w:rsidR="00E863C6" w:rsidRPr="00E863C6">
        <w:rPr>
          <w:rFonts w:ascii="Calibri" w:eastAsia="Times New Roman" w:hAnsi="Calibri" w:cs="Calibri"/>
          <w:color w:val="7F7F7F"/>
          <w:kern w:val="0"/>
          <w:sz w:val="20"/>
          <w:szCs w:val="20"/>
          <w:lang w:val="en-US" w:eastAsia="en-AU"/>
          <w14:ligatures w14:val="none"/>
        </w:rPr>
        <w:t>(Meeting Organizer)</w:t>
      </w:r>
    </w:p>
    <w:p w14:paraId="27B0C84D" w14:textId="77777777" w:rsidR="00E863C6" w:rsidRPr="00E863C6" w:rsidRDefault="00000000" w:rsidP="00E863C6">
      <w:pPr>
        <w:spacing w:after="0" w:line="240" w:lineRule="auto"/>
        <w:ind w:left="54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hyperlink r:id="rId7" w:history="1">
        <w:r w:rsidR="00E863C6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Aruni Rajanayake</w:t>
        </w:r>
      </w:hyperlink>
    </w:p>
    <w:p w14:paraId="44010059" w14:textId="77777777" w:rsidR="00E863C6" w:rsidRPr="00E863C6" w:rsidRDefault="00000000" w:rsidP="00E863C6">
      <w:pPr>
        <w:spacing w:after="0" w:line="240" w:lineRule="auto"/>
        <w:ind w:left="54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hyperlink r:id="rId8" w:history="1">
        <w:r w:rsidR="00E863C6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Nikita Beloborodov</w:t>
        </w:r>
      </w:hyperlink>
      <w:r w:rsidR="00E863C6" w:rsidRPr="00E863C6">
        <w:rPr>
          <w:rFonts w:ascii="Calibri" w:eastAsia="Times New Roman" w:hAnsi="Calibri" w:cs="Calibri"/>
          <w:color w:val="000000"/>
          <w:kern w:val="0"/>
          <w:lang w:val="en-US" w:eastAsia="en-AU"/>
          <w14:ligatures w14:val="none"/>
        </w:rPr>
        <w:t xml:space="preserve"> </w:t>
      </w:r>
      <w:r w:rsidR="00E863C6" w:rsidRPr="00E863C6">
        <w:rPr>
          <w:rFonts w:ascii="Calibri" w:eastAsia="Times New Roman" w:hAnsi="Calibri" w:cs="Calibri"/>
          <w:color w:val="7F7F7F"/>
          <w:kern w:val="0"/>
          <w:sz w:val="20"/>
          <w:szCs w:val="20"/>
          <w:lang w:val="en-US" w:eastAsia="en-AU"/>
          <w14:ligatures w14:val="none"/>
        </w:rPr>
        <w:t>(Accepted in Outlook)</w:t>
      </w:r>
    </w:p>
    <w:p w14:paraId="75773005" w14:textId="77777777" w:rsidR="00E863C6" w:rsidRPr="00E863C6" w:rsidRDefault="00000000" w:rsidP="00E863C6">
      <w:pPr>
        <w:spacing w:after="0" w:line="240" w:lineRule="auto"/>
        <w:ind w:left="54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hyperlink r:id="rId9" w:history="1">
        <w:r w:rsidR="00E863C6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leander.erbeking@student.curtin.edu.au</w:t>
        </w:r>
      </w:hyperlink>
      <w:r w:rsidR="00E863C6" w:rsidRPr="00E863C6">
        <w:rPr>
          <w:rFonts w:ascii="Calibri" w:eastAsia="Times New Roman" w:hAnsi="Calibri" w:cs="Calibri"/>
          <w:color w:val="000000"/>
          <w:kern w:val="0"/>
          <w:lang w:val="en-US" w:eastAsia="en-AU"/>
          <w14:ligatures w14:val="none"/>
        </w:rPr>
        <w:t xml:space="preserve"> </w:t>
      </w:r>
      <w:r w:rsidR="00E863C6" w:rsidRPr="00E863C6">
        <w:rPr>
          <w:rFonts w:ascii="Calibri" w:eastAsia="Times New Roman" w:hAnsi="Calibri" w:cs="Calibri"/>
          <w:color w:val="7F7F7F"/>
          <w:kern w:val="0"/>
          <w:sz w:val="20"/>
          <w:szCs w:val="20"/>
          <w:lang w:val="en-US" w:eastAsia="en-AU"/>
          <w14:ligatures w14:val="none"/>
        </w:rPr>
        <w:t>(Accepted in Outlook)</w:t>
      </w:r>
    </w:p>
    <w:p w14:paraId="787A19E9" w14:textId="77777777" w:rsidR="00E863C6" w:rsidRPr="00E863C6" w:rsidRDefault="00000000" w:rsidP="00E863C6">
      <w:pPr>
        <w:spacing w:after="0" w:line="240" w:lineRule="auto"/>
        <w:ind w:left="54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hyperlink r:id="rId10" w:history="1">
        <w:r w:rsidR="00E863C6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19551348@student.curtin.edu.au</w:t>
        </w:r>
      </w:hyperlink>
    </w:p>
    <w:p w14:paraId="7F4107A3" w14:textId="77777777" w:rsidR="00E863C6" w:rsidRPr="00E863C6" w:rsidRDefault="00E863C6" w:rsidP="00E863C6">
      <w:pPr>
        <w:spacing w:after="0" w:line="240" w:lineRule="auto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 </w:t>
      </w:r>
    </w:p>
    <w:p w14:paraId="7CCEEC20" w14:textId="77777777" w:rsidR="00E863C6" w:rsidRPr="00E863C6" w:rsidRDefault="00E863C6" w:rsidP="00E863C6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  <w:t> </w:t>
      </w:r>
    </w:p>
    <w:p w14:paraId="294587D4" w14:textId="77777777" w:rsidR="00E863C6" w:rsidRPr="00E863C6" w:rsidRDefault="00E863C6" w:rsidP="00E863C6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AU"/>
          <w14:ligatures w14:val="none"/>
        </w:rPr>
        <w:t>Agenda</w:t>
      </w:r>
    </w:p>
    <w:p w14:paraId="6B78A1C3" w14:textId="77777777" w:rsidR="00E863C6" w:rsidRPr="00E863C6" w:rsidRDefault="00E863C6" w:rsidP="00E863C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Introduction of committee members</w:t>
      </w:r>
    </w:p>
    <w:p w14:paraId="0DE29633" w14:textId="77777777" w:rsidR="00E863C6" w:rsidRPr="00E863C6" w:rsidRDefault="00E863C6" w:rsidP="00E863C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Discussion of roles</w:t>
      </w:r>
    </w:p>
    <w:p w14:paraId="48A8ECC8" w14:textId="77777777" w:rsidR="00E863C6" w:rsidRPr="00E863C6" w:rsidRDefault="00E863C6" w:rsidP="00E863C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Overview of guild club</w:t>
      </w:r>
    </w:p>
    <w:p w14:paraId="13908EB9" w14:textId="77777777" w:rsidR="00E863C6" w:rsidRPr="00E863C6" w:rsidRDefault="00E863C6" w:rsidP="00E863C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Affiliations - student sections reactivation</w:t>
      </w:r>
    </w:p>
    <w:p w14:paraId="2BC00F6C" w14:textId="77777777" w:rsidR="00E863C6" w:rsidRPr="00E863C6" w:rsidRDefault="00E863C6" w:rsidP="00E863C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Discussion of membership</w:t>
      </w:r>
    </w:p>
    <w:p w14:paraId="021C6F44" w14:textId="77777777" w:rsidR="00E863C6" w:rsidRPr="00E863C6" w:rsidRDefault="00E863C6" w:rsidP="00E863C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High level discussion of potential events</w:t>
      </w:r>
    </w:p>
    <w:p w14:paraId="17E52CB1" w14:textId="77777777" w:rsidR="00E863C6" w:rsidRPr="00E863C6" w:rsidRDefault="00E863C6" w:rsidP="00E863C6">
      <w:pPr>
        <w:spacing w:after="0" w:line="240" w:lineRule="auto"/>
        <w:ind w:left="540"/>
        <w:outlineLvl w:val="0"/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  <w:t> </w:t>
      </w:r>
    </w:p>
    <w:p w14:paraId="4DF0437D" w14:textId="77777777" w:rsidR="00E863C6" w:rsidRPr="00E863C6" w:rsidRDefault="00E863C6" w:rsidP="00E863C6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  <w:t> </w:t>
      </w:r>
    </w:p>
    <w:p w14:paraId="155A044E" w14:textId="77777777" w:rsidR="00E863C6" w:rsidRPr="00E863C6" w:rsidRDefault="00E863C6" w:rsidP="00E863C6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AU"/>
          <w14:ligatures w14:val="none"/>
        </w:rPr>
        <w:t>Minutes</w:t>
      </w:r>
    </w:p>
    <w:p w14:paraId="02375D24" w14:textId="0322D1A1" w:rsidR="00C070C3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 xml:space="preserve">The meeting kicked off with a quick introduction of committee members. Mandatory positions </w:t>
      </w:r>
      <w:r w:rsidR="00C070C3">
        <w:rPr>
          <w:rFonts w:ascii="Calibri" w:eastAsia="Times New Roman" w:hAnsi="Calibri" w:cs="Calibri"/>
          <w:kern w:val="0"/>
          <w:lang w:eastAsia="en-AU"/>
          <w14:ligatures w14:val="none"/>
        </w:rPr>
        <w:t>were filled:</w:t>
      </w:r>
    </w:p>
    <w:p w14:paraId="25CE920A" w14:textId="77777777" w:rsidR="00C070C3" w:rsidRDefault="00E863C6" w:rsidP="00C070C3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President</w:t>
      </w:r>
      <w:r w:rsidR="00C070C3">
        <w:rPr>
          <w:rFonts w:ascii="Calibri" w:eastAsia="Times New Roman" w:hAnsi="Calibri" w:cs="Calibri"/>
          <w:kern w:val="0"/>
          <w:lang w:eastAsia="en-AU"/>
          <w14:ligatures w14:val="none"/>
        </w:rPr>
        <w:t xml:space="preserve">: </w:t>
      </w:r>
      <w:hyperlink r:id="rId11" w:history="1">
        <w:r w:rsidR="00C070C3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Emad Al-Hemyari</w:t>
        </w:r>
      </w:hyperlink>
    </w:p>
    <w:p w14:paraId="2AFECEDD" w14:textId="1E00F548" w:rsidR="00C070C3" w:rsidRPr="00C070C3" w:rsidRDefault="00E863C6" w:rsidP="00C070C3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C070C3">
        <w:rPr>
          <w:rFonts w:ascii="Calibri" w:eastAsia="Times New Roman" w:hAnsi="Calibri" w:cs="Calibri"/>
          <w:kern w:val="0"/>
          <w:lang w:eastAsia="en-AU"/>
          <w14:ligatures w14:val="none"/>
        </w:rPr>
        <w:t>Vice President</w:t>
      </w:r>
      <w:r w:rsidR="00C070C3" w:rsidRPr="00C070C3">
        <w:rPr>
          <w:rFonts w:ascii="Calibri" w:eastAsia="Times New Roman" w:hAnsi="Calibri" w:cs="Calibri"/>
          <w:kern w:val="0"/>
          <w:lang w:eastAsia="en-AU"/>
          <w14:ligatures w14:val="none"/>
        </w:rPr>
        <w:t xml:space="preserve">: </w:t>
      </w:r>
      <w:hyperlink r:id="rId12" w:history="1">
        <w:r w:rsidR="00C070C3" w:rsidRPr="00C070C3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Aruni Rajanayake</w:t>
        </w:r>
      </w:hyperlink>
    </w:p>
    <w:p w14:paraId="62023621" w14:textId="33DF6948" w:rsidR="00C070C3" w:rsidRDefault="00E863C6" w:rsidP="00C070C3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Secretary</w:t>
      </w:r>
      <w:r w:rsidR="00C070C3">
        <w:rPr>
          <w:rFonts w:ascii="Calibri" w:eastAsia="Times New Roman" w:hAnsi="Calibri" w:cs="Calibri"/>
          <w:kern w:val="0"/>
          <w:lang w:eastAsia="en-AU"/>
          <w14:ligatures w14:val="none"/>
        </w:rPr>
        <w:t xml:space="preserve">: </w:t>
      </w:r>
      <w:hyperlink r:id="rId13" w:history="1">
        <w:r w:rsidR="00C070C3" w:rsidRPr="00E863C6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Nikita Beloborodov</w:t>
        </w:r>
      </w:hyperlink>
    </w:p>
    <w:p w14:paraId="0B56D635" w14:textId="29D2A593" w:rsidR="00C070C3" w:rsidRPr="00C070C3" w:rsidRDefault="00E863C6" w:rsidP="00C070C3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Treasurer</w:t>
      </w:r>
      <w:r w:rsidR="00C070C3">
        <w:rPr>
          <w:rFonts w:ascii="Calibri" w:eastAsia="Times New Roman" w:hAnsi="Calibri" w:cs="Calibri"/>
          <w:kern w:val="0"/>
          <w:lang w:eastAsia="en-AU"/>
          <w14:ligatures w14:val="none"/>
        </w:rPr>
        <w:t xml:space="preserve">: </w:t>
      </w:r>
      <w:hyperlink r:id="rId14" w:history="1">
        <w:r w:rsidR="00C070C3">
          <w:rPr>
            <w:rFonts w:ascii="Calibri" w:eastAsia="Times New Roman" w:hAnsi="Calibri" w:cs="Calibri"/>
            <w:color w:val="0000FF"/>
            <w:kern w:val="0"/>
            <w:u w:val="single"/>
            <w:lang w:eastAsia="en-AU"/>
            <w14:ligatures w14:val="none"/>
          </w:rPr>
          <w:t>Leander Erbe King</w:t>
        </w:r>
      </w:hyperlink>
    </w:p>
    <w:p w14:paraId="46E51207" w14:textId="77777777" w:rsid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Roles and expectations of each committee member were discussed.</w:t>
      </w:r>
    </w:p>
    <w:p w14:paraId="0E2978B2" w14:textId="6A4A75EF" w:rsidR="00AC27D8" w:rsidRPr="00AC27D8" w:rsidRDefault="00AC27D8" w:rsidP="00AC27D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>
        <w:rPr>
          <w:rFonts w:ascii="Calibri" w:eastAsia="Times New Roman" w:hAnsi="Calibri" w:cs="Calibri"/>
          <w:kern w:val="0"/>
          <w:lang w:eastAsia="en-AU"/>
          <w14:ligatures w14:val="none"/>
        </w:rPr>
        <w:t>Club name, description, objectives and potential planned activities were discussed.</w:t>
      </w:r>
    </w:p>
    <w:p w14:paraId="5CF169F0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Faculty advisor was identified and introduced</w:t>
      </w:r>
    </w:p>
    <w:p w14:paraId="3479FC65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Guild club registration requirements were discussed.</w:t>
      </w:r>
    </w:p>
    <w:p w14:paraId="46D49139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Aim to submit all required documentation this week</w:t>
      </w:r>
    </w:p>
    <w:p w14:paraId="63D40C13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Affiliations student sections requirements were discussed</w:t>
      </w:r>
    </w:p>
    <w:p w14:paraId="58E022F9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Reactivation requirements</w:t>
      </w:r>
    </w:p>
    <w:p w14:paraId="29AA7DC7" w14:textId="77777777" w:rsidR="00E863C6" w:rsidRPr="00E863C6" w:rsidRDefault="00E863C6" w:rsidP="00E863C6">
      <w:pPr>
        <w:numPr>
          <w:ilvl w:val="2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SEG portal was shown</w:t>
      </w:r>
    </w:p>
    <w:p w14:paraId="0CA81489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Membership benefits</w:t>
      </w:r>
    </w:p>
    <w:p w14:paraId="27288C0F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Current hurdles</w:t>
      </w:r>
    </w:p>
    <w:p w14:paraId="5991EF71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Call for sponsors was discussed to fund initial activities</w:t>
      </w:r>
    </w:p>
    <w:p w14:paraId="4E9BB3A4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Potential activities were discussed</w:t>
      </w:r>
    </w:p>
    <w:p w14:paraId="46478281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 xml:space="preserve">Curtin career day  </w:t>
      </w:r>
    </w:p>
    <w:p w14:paraId="4066663B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Guild clubs day</w:t>
      </w:r>
    </w:p>
    <w:p w14:paraId="336CB755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Membership advertising venues were discussed</w:t>
      </w:r>
    </w:p>
    <w:p w14:paraId="6CC1FFCF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Through professors and enrolled students</w:t>
      </w:r>
    </w:p>
    <w:p w14:paraId="697F906C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Guild events and announcements</w:t>
      </w:r>
    </w:p>
    <w:p w14:paraId="5DD4728C" w14:textId="77777777" w:rsidR="00E863C6" w:rsidRPr="00E863C6" w:rsidRDefault="00E863C6" w:rsidP="00E863C6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EPS mailing lists</w:t>
      </w:r>
    </w:p>
    <w:p w14:paraId="3A3B539B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lastRenderedPageBreak/>
        <w:t>SEG membership application was discussed</w:t>
      </w:r>
    </w:p>
    <w:p w14:paraId="1103269F" w14:textId="77777777" w:rsidR="00E863C6" w:rsidRPr="00E863C6" w:rsidRDefault="00E863C6" w:rsidP="00E863C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Club email was discussed consolidating all communications into one email for all affiliations</w:t>
      </w:r>
    </w:p>
    <w:p w14:paraId="40ED55E9" w14:textId="77777777" w:rsidR="00E863C6" w:rsidRPr="00E863C6" w:rsidRDefault="00E863C6" w:rsidP="00E863C6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kern w:val="36"/>
          <w:lang w:eastAsia="en-AU"/>
          <w14:ligatures w14:val="none"/>
        </w:rPr>
        <w:t> </w:t>
      </w:r>
    </w:p>
    <w:p w14:paraId="6C05B5AA" w14:textId="77777777" w:rsidR="00E863C6" w:rsidRPr="00E863C6" w:rsidRDefault="00E863C6" w:rsidP="00E863C6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AU"/>
          <w14:ligatures w14:val="none"/>
        </w:rPr>
        <w:t>Actions</w:t>
      </w:r>
    </w:p>
    <w:p w14:paraId="32173BC9" w14:textId="77777777" w:rsidR="00E863C6" w:rsidRPr="00E863C6" w:rsidRDefault="00E863C6" w:rsidP="00E863C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Committee members to initiate SEG membership application</w:t>
      </w:r>
    </w:p>
    <w:p w14:paraId="405D5FC4" w14:textId="77777777" w:rsidR="00E863C6" w:rsidRPr="00E863C6" w:rsidRDefault="00E863C6" w:rsidP="00E863C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Complete Guild club registration</w:t>
      </w:r>
    </w:p>
    <w:p w14:paraId="592FC28F" w14:textId="77777777" w:rsidR="00E863C6" w:rsidRPr="00E863C6" w:rsidRDefault="00E863C6" w:rsidP="00E863C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Complete SEG section reactivation</w:t>
      </w:r>
    </w:p>
    <w:p w14:paraId="1847D86B" w14:textId="77777777" w:rsidR="00E863C6" w:rsidRPr="00E863C6" w:rsidRDefault="00E863C6" w:rsidP="00E863C6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Secure 10+4 student membership fees USD26 each</w:t>
      </w:r>
    </w:p>
    <w:p w14:paraId="17464D00" w14:textId="77777777" w:rsidR="00E863C6" w:rsidRPr="00E863C6" w:rsidRDefault="00E863C6" w:rsidP="00E863C6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Fill 2023 annual report</w:t>
      </w:r>
    </w:p>
    <w:p w14:paraId="7F04C174" w14:textId="77777777" w:rsidR="00E863C6" w:rsidRPr="00E863C6" w:rsidRDefault="00E863C6" w:rsidP="00E863C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Initiate communication with EAGE</w:t>
      </w:r>
    </w:p>
    <w:p w14:paraId="747E71C7" w14:textId="77777777" w:rsidR="00E863C6" w:rsidRPr="00E863C6" w:rsidRDefault="00E863C6" w:rsidP="00E863C6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Reestablish student section</w:t>
      </w:r>
    </w:p>
    <w:p w14:paraId="31DFDC33" w14:textId="77777777" w:rsidR="00E863C6" w:rsidRPr="00E863C6" w:rsidRDefault="00E863C6" w:rsidP="00E863C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AU"/>
          <w14:ligatures w14:val="none"/>
        </w:rPr>
      </w:pPr>
      <w:r w:rsidRPr="00E863C6">
        <w:rPr>
          <w:rFonts w:ascii="Calibri" w:eastAsia="Times New Roman" w:hAnsi="Calibri" w:cs="Calibri"/>
          <w:kern w:val="0"/>
          <w:lang w:eastAsia="en-AU"/>
          <w14:ligatures w14:val="none"/>
        </w:rPr>
        <w:t>Reactivate bank account</w:t>
      </w:r>
    </w:p>
    <w:p w14:paraId="5D1B5137" w14:textId="77777777" w:rsidR="00C11F43" w:rsidRDefault="00C11F43"/>
    <w:sectPr w:rsidR="00C11F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47FE1"/>
    <w:multiLevelType w:val="multilevel"/>
    <w:tmpl w:val="3D2AF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DB61F7"/>
    <w:multiLevelType w:val="multilevel"/>
    <w:tmpl w:val="F49E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62D6C04"/>
    <w:multiLevelType w:val="multilevel"/>
    <w:tmpl w:val="67907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47077957">
    <w:abstractNumId w:val="1"/>
  </w:num>
  <w:num w:numId="2" w16cid:durableId="1023173138">
    <w:abstractNumId w:val="2"/>
  </w:num>
  <w:num w:numId="3" w16cid:durableId="179005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7G0NDczNTU1MjRR0lEKTi0uzszPAykwqgUAQJaiAiwAAAA="/>
  </w:docVars>
  <w:rsids>
    <w:rsidRoot w:val="00064A7E"/>
    <w:rsid w:val="00064A7E"/>
    <w:rsid w:val="00AC27D8"/>
    <w:rsid w:val="00C070C3"/>
    <w:rsid w:val="00C11F43"/>
    <w:rsid w:val="00E8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2D7A5"/>
  <w15:chartTrackingRefBased/>
  <w15:docId w15:val="{33AB388B-CE50-43BC-AB8B-8D95ECD6E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63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63C6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863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E863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8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ita.beloborodov@postgrad.curtin.edu.au" TargetMode="External"/><Relationship Id="rId13" Type="http://schemas.openxmlformats.org/officeDocument/2006/relationships/hyperlink" Target="mailto:nikita.beloborodov@postgrad.curtin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.rajanayake@curtin.edu.au" TargetMode="External"/><Relationship Id="rId12" Type="http://schemas.openxmlformats.org/officeDocument/2006/relationships/hyperlink" Target="mailto:r.rajanayake@curtin.edu.a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emad.al-hemyari@postgrad.curtin.edu.au" TargetMode="External"/><Relationship Id="rId11" Type="http://schemas.openxmlformats.org/officeDocument/2006/relationships/hyperlink" Target="mailto:emad.al-hemyari@postgrad.curtin.edu.au" TargetMode="External"/><Relationship Id="rId5" Type="http://schemas.openxmlformats.org/officeDocument/2006/relationships/hyperlink" Target="onenote:outlook?folder=Calendar&amp;entryid=00000000EB3039303E86C54AA124AB4B5B8B648F07003871A7C7FDA95740BEF3D0B0F26404B400000000010D00003871A7C7FDA95740BEF3D0B0F26404B400019DCA6E000000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19551348@student.curtin.edu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ander.erbeking@student.curtin.edu.au" TargetMode="External"/><Relationship Id="rId14" Type="http://schemas.openxmlformats.org/officeDocument/2006/relationships/hyperlink" Target="mailto:leander.erbeking@student.curtin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00</Words>
  <Characters>2282</Characters>
  <Application>Microsoft Office Word</Application>
  <DocSecurity>0</DocSecurity>
  <Lines>19</Lines>
  <Paragraphs>5</Paragraphs>
  <ScaleCrop>false</ScaleCrop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 Al-Hemyari</dc:creator>
  <cp:keywords/>
  <dc:description/>
  <cp:lastModifiedBy>Emad Al-Hemyari</cp:lastModifiedBy>
  <cp:revision>4</cp:revision>
  <dcterms:created xsi:type="dcterms:W3CDTF">2023-10-04T03:49:00Z</dcterms:created>
  <dcterms:modified xsi:type="dcterms:W3CDTF">2023-10-04T08:04:00Z</dcterms:modified>
</cp:coreProperties>
</file>